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E0C" w:rsidRPr="008D46E9" w:rsidRDefault="00820E0C" w:rsidP="00820E0C">
      <w:pPr>
        <w:jc w:val="center"/>
        <w:rPr>
          <w:rFonts w:ascii="Arial" w:hAnsi="Arial" w:cs="Arial"/>
        </w:rPr>
      </w:pPr>
      <w:r w:rsidRPr="008D46E9">
        <w:rPr>
          <w:rFonts w:ascii="Arial" w:hAnsi="Arial" w:cs="Arial"/>
          <w:noProof/>
          <w:lang w:val="en-ZA" w:eastAsia="en-ZA"/>
        </w:rPr>
        <w:drawing>
          <wp:inline distT="0" distB="0" distL="0" distR="0" wp14:anchorId="7A706966" wp14:editId="458866C4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0E0C" w:rsidRPr="008D46E9" w:rsidRDefault="00820E0C" w:rsidP="00820E0C">
      <w:pPr>
        <w:spacing w:after="120" w:line="240" w:lineRule="auto"/>
        <w:jc w:val="center"/>
        <w:rPr>
          <w:rFonts w:ascii="Arial" w:hAnsi="Arial" w:cs="Arial"/>
        </w:rPr>
      </w:pPr>
      <w:r w:rsidRPr="008D46E9">
        <w:rPr>
          <w:rFonts w:ascii="Arial" w:hAnsi="Arial" w:cs="Arial"/>
        </w:rPr>
        <w:t>Private Bag X893, Pretoria, 0001, Tel (012) 312 5555, Fax (012) 323 5618</w:t>
      </w:r>
    </w:p>
    <w:p w:rsidR="00820E0C" w:rsidRPr="008D46E9" w:rsidRDefault="00820E0C" w:rsidP="00820E0C">
      <w:pPr>
        <w:spacing w:after="120" w:line="240" w:lineRule="auto"/>
        <w:jc w:val="center"/>
        <w:rPr>
          <w:rFonts w:ascii="Arial" w:hAnsi="Arial" w:cs="Arial"/>
        </w:rPr>
      </w:pPr>
      <w:r w:rsidRPr="008D46E9">
        <w:rPr>
          <w:rFonts w:ascii="Arial" w:hAnsi="Arial" w:cs="Arial"/>
        </w:rPr>
        <w:t>Private Bag X9192, Cape Town, 8000, Tel (021) 469 5150, Fax: (021) 465 7956</w:t>
      </w:r>
    </w:p>
    <w:p w:rsidR="00820E0C" w:rsidRPr="008D46E9" w:rsidRDefault="00820E0C" w:rsidP="00820E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jc w:val="center"/>
        <w:rPr>
          <w:rFonts w:ascii="Arial" w:hAnsi="Arial" w:cs="Arial"/>
          <w:b/>
          <w:bCs/>
        </w:rPr>
      </w:pPr>
      <w:r w:rsidRPr="008D46E9">
        <w:rPr>
          <w:rFonts w:ascii="Arial" w:hAnsi="Arial" w:cs="Arial"/>
          <w:b/>
          <w:bCs/>
          <w:lang w:val="en-ZA"/>
        </w:rPr>
        <w:t>Memorandum from the Parliamentary Office</w:t>
      </w:r>
    </w:p>
    <w:p w:rsidR="00820E0C" w:rsidRPr="008D46E9" w:rsidRDefault="00820E0C" w:rsidP="00820E0C">
      <w:pPr>
        <w:jc w:val="center"/>
        <w:rPr>
          <w:rFonts w:ascii="Arial" w:hAnsi="Arial" w:cs="Arial"/>
          <w:b/>
          <w:bCs/>
          <w:lang w:val="en-ZA"/>
        </w:rPr>
      </w:pPr>
      <w:r w:rsidRPr="008D46E9">
        <w:rPr>
          <w:rFonts w:ascii="Arial" w:hAnsi="Arial" w:cs="Arial"/>
          <w:b/>
          <w:bCs/>
          <w:lang w:val="en-ZA"/>
        </w:rPr>
        <w:t xml:space="preserve">NATIONAL ASSEMBLY </w:t>
      </w:r>
    </w:p>
    <w:p w:rsidR="00820E0C" w:rsidRPr="008D46E9" w:rsidRDefault="00820E0C" w:rsidP="00820E0C">
      <w:pPr>
        <w:jc w:val="center"/>
        <w:rPr>
          <w:rFonts w:ascii="Arial" w:hAnsi="Arial" w:cs="Arial"/>
          <w:b/>
          <w:bCs/>
          <w:lang w:val="en-ZA"/>
        </w:rPr>
      </w:pPr>
      <w:r w:rsidRPr="008D46E9">
        <w:rPr>
          <w:rFonts w:ascii="Arial" w:hAnsi="Arial" w:cs="Arial"/>
          <w:b/>
          <w:bCs/>
          <w:lang w:val="en-ZA"/>
        </w:rPr>
        <w:t>FOR WRITTEN REPLY</w:t>
      </w:r>
    </w:p>
    <w:p w:rsidR="00820E0C" w:rsidRPr="008D46E9" w:rsidRDefault="00820E0C" w:rsidP="00820E0C">
      <w:pPr>
        <w:jc w:val="center"/>
        <w:rPr>
          <w:rFonts w:ascii="Arial" w:hAnsi="Arial" w:cs="Arial"/>
          <w:b/>
          <w:bCs/>
          <w:lang w:val="en-ZA"/>
        </w:rPr>
      </w:pPr>
      <w:r w:rsidRPr="008D46E9">
        <w:rPr>
          <w:rFonts w:ascii="Arial" w:hAnsi="Arial" w:cs="Arial"/>
          <w:b/>
          <w:bCs/>
          <w:lang w:val="en-ZA"/>
        </w:rPr>
        <w:t>QUESTION 2933</w:t>
      </w:r>
    </w:p>
    <w:p w:rsidR="00820E0C" w:rsidRPr="008D46E9" w:rsidRDefault="00820E0C" w:rsidP="00820E0C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8D46E9">
        <w:rPr>
          <w:rFonts w:ascii="Arial" w:hAnsi="Arial" w:cs="Arial"/>
          <w:b/>
          <w:bCs/>
          <w:u w:val="single"/>
          <w:lang w:val="en-ZA"/>
        </w:rPr>
        <w:t>DATE OF PUBLICATION OF INTERNAL QUESTION PAPER: 12/10/2018</w:t>
      </w:r>
    </w:p>
    <w:p w:rsidR="00820E0C" w:rsidRPr="008D46E9" w:rsidRDefault="00820E0C" w:rsidP="00820E0C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8D46E9">
        <w:rPr>
          <w:rFonts w:ascii="Arial" w:hAnsi="Arial" w:cs="Arial"/>
          <w:b/>
          <w:bCs/>
          <w:u w:val="single"/>
          <w:lang w:val="en-ZA"/>
        </w:rPr>
        <w:t>(INTERNAL QUESTION PAPER NO 32 OF 2018)</w:t>
      </w:r>
    </w:p>
    <w:p w:rsidR="00820E0C" w:rsidRPr="008D46E9" w:rsidRDefault="00820E0C" w:rsidP="00820E0C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8D46E9">
        <w:rPr>
          <w:rFonts w:ascii="Arial" w:hAnsi="Arial" w:cs="Arial"/>
          <w:b/>
          <w:bCs/>
          <w:lang w:val="en-ZA"/>
        </w:rPr>
        <w:t xml:space="preserve">Mr Z R Xalisa (EFF) </w:t>
      </w:r>
      <w:r w:rsidRPr="008D46E9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20E0C" w:rsidRPr="008D46E9" w:rsidRDefault="00820E0C" w:rsidP="00820E0C">
      <w:pPr>
        <w:spacing w:after="120" w:line="360" w:lineRule="auto"/>
        <w:jc w:val="both"/>
        <w:rPr>
          <w:rFonts w:ascii="Arial" w:eastAsia="Cambria" w:hAnsi="Arial" w:cs="Arial"/>
        </w:rPr>
      </w:pPr>
      <w:r w:rsidRPr="008D46E9">
        <w:rPr>
          <w:rFonts w:ascii="Arial" w:eastAsia="Cambria" w:hAnsi="Arial" w:cs="Arial"/>
        </w:rPr>
        <w:t xml:space="preserve">(a) What (i) is the total number of employees that have been outsourced from private companies and/or contractors by (aa) her department and (bb) each entity reporting to her (aaa) in the past </w:t>
      </w:r>
      <w:proofErr w:type="gramStart"/>
      <w:r w:rsidRPr="008D46E9">
        <w:rPr>
          <w:rFonts w:ascii="Arial" w:eastAsia="Cambria" w:hAnsi="Arial" w:cs="Arial"/>
        </w:rPr>
        <w:t>three</w:t>
      </w:r>
      <w:proofErr w:type="gramEnd"/>
      <w:r w:rsidRPr="008D46E9">
        <w:rPr>
          <w:rFonts w:ascii="Arial" w:eastAsia="Cambria" w:hAnsi="Arial" w:cs="Arial"/>
        </w:rPr>
        <w:t xml:space="preserve"> financial years and (</w:t>
      </w:r>
      <w:proofErr w:type="spellStart"/>
      <w:r w:rsidRPr="00932AFA">
        <w:rPr>
          <w:rFonts w:ascii="Arial" w:eastAsia="Cambria" w:hAnsi="Arial" w:cs="Arial"/>
          <w:noProof/>
        </w:rPr>
        <w:t>bbb</w:t>
      </w:r>
      <w:proofErr w:type="spellEnd"/>
      <w:r w:rsidRPr="008D46E9">
        <w:rPr>
          <w:rFonts w:ascii="Arial" w:eastAsia="Cambria" w:hAnsi="Arial" w:cs="Arial"/>
        </w:rPr>
        <w:t>) since 1 April 2018 and (ii) is the name of each company or contractor and (b) what amount is each employee paid?</w:t>
      </w:r>
    </w:p>
    <w:p w:rsidR="007A146F" w:rsidRDefault="00820E0C" w:rsidP="007A146F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  <w:sectPr w:rsidR="007A146F" w:rsidSect="007A146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D46E9">
        <w:rPr>
          <w:rFonts w:ascii="Arial" w:hAnsi="Arial" w:cs="Arial"/>
          <w:b/>
        </w:rPr>
        <w:t xml:space="preserve">NW3241E </w:t>
      </w:r>
    </w:p>
    <w:p w:rsidR="00820E0C" w:rsidRDefault="00820E0C" w:rsidP="007A146F">
      <w:pPr>
        <w:spacing w:after="120" w:line="360" w:lineRule="auto"/>
        <w:jc w:val="both"/>
        <w:rPr>
          <w:rFonts w:ascii="Arial" w:hAnsi="Arial" w:cs="Arial"/>
          <w:b/>
        </w:rPr>
      </w:pPr>
      <w:r w:rsidRPr="008D46E9">
        <w:rPr>
          <w:rFonts w:ascii="Arial" w:hAnsi="Arial" w:cs="Arial"/>
          <w:b/>
        </w:rPr>
        <w:lastRenderedPageBreak/>
        <w:t>REPLY:</w:t>
      </w:r>
    </w:p>
    <w:p w:rsidR="00214CBF" w:rsidRDefault="003C71C0" w:rsidP="00214CBF">
      <w:pPr>
        <w:spacing w:after="120" w:line="360" w:lineRule="auto"/>
        <w:ind w:left="851" w:hanging="851"/>
        <w:jc w:val="both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(a)-(b)</w:t>
      </w:r>
      <w:r>
        <w:rPr>
          <w:rFonts w:ascii="Arial" w:eastAsia="Cambria" w:hAnsi="Arial" w:cs="Arial"/>
        </w:rPr>
        <w:tab/>
        <w:t xml:space="preserve">The tables below provide the details of the </w:t>
      </w:r>
      <w:r w:rsidRPr="008D46E9">
        <w:rPr>
          <w:rFonts w:ascii="Arial" w:eastAsia="Cambria" w:hAnsi="Arial" w:cs="Arial"/>
        </w:rPr>
        <w:t xml:space="preserve">total number of employees that have been outsourced from private companies </w:t>
      </w:r>
      <w:r w:rsidRPr="00932AFA">
        <w:rPr>
          <w:rFonts w:ascii="Arial" w:eastAsia="Cambria" w:hAnsi="Arial" w:cs="Arial"/>
          <w:noProof/>
        </w:rPr>
        <w:t>and/or</w:t>
      </w:r>
      <w:r w:rsidRPr="008D46E9">
        <w:rPr>
          <w:rFonts w:ascii="Arial" w:eastAsia="Cambria" w:hAnsi="Arial" w:cs="Arial"/>
        </w:rPr>
        <w:t xml:space="preserve"> contractors by </w:t>
      </w:r>
      <w:r w:rsidR="00F73AD7">
        <w:rPr>
          <w:rFonts w:ascii="Arial" w:eastAsia="Cambria" w:hAnsi="Arial" w:cs="Arial"/>
        </w:rPr>
        <w:t>the D</w:t>
      </w:r>
      <w:r w:rsidRPr="008D46E9">
        <w:rPr>
          <w:rFonts w:ascii="Arial" w:eastAsia="Cambria" w:hAnsi="Arial" w:cs="Arial"/>
        </w:rPr>
        <w:t xml:space="preserve">epartment </w:t>
      </w:r>
      <w:r>
        <w:rPr>
          <w:rFonts w:ascii="Arial" w:eastAsia="Cambria" w:hAnsi="Arial" w:cs="Arial"/>
        </w:rPr>
        <w:t xml:space="preserve">and its entities </w:t>
      </w:r>
      <w:r w:rsidR="00F73AD7">
        <w:rPr>
          <w:rFonts w:ascii="Arial" w:eastAsia="Cambria" w:hAnsi="Arial" w:cs="Arial"/>
        </w:rPr>
        <w:t>with</w:t>
      </w:r>
      <w:r w:rsidRPr="008D46E9">
        <w:rPr>
          <w:rFonts w:ascii="Arial" w:eastAsia="Cambria" w:hAnsi="Arial" w:cs="Arial"/>
        </w:rPr>
        <w:t xml:space="preserve"> </w:t>
      </w:r>
      <w:r>
        <w:rPr>
          <w:rFonts w:ascii="Arial" w:eastAsia="Cambria" w:hAnsi="Arial" w:cs="Arial"/>
        </w:rPr>
        <w:t>the</w:t>
      </w:r>
      <w:r w:rsidRPr="008D46E9">
        <w:rPr>
          <w:rFonts w:ascii="Arial" w:eastAsia="Cambria" w:hAnsi="Arial" w:cs="Arial"/>
        </w:rPr>
        <w:t xml:space="preserve"> name of each company or contractor and</w:t>
      </w:r>
      <w:r w:rsidR="00F73AD7">
        <w:rPr>
          <w:rFonts w:ascii="Arial" w:eastAsia="Cambria" w:hAnsi="Arial" w:cs="Arial"/>
        </w:rPr>
        <w:t xml:space="preserve"> contract value</w:t>
      </w:r>
      <w:r>
        <w:rPr>
          <w:rFonts w:ascii="Arial" w:eastAsia="Cambria" w:hAnsi="Arial" w:cs="Arial"/>
        </w:rPr>
        <w:t>.</w:t>
      </w:r>
    </w:p>
    <w:tbl>
      <w:tblPr>
        <w:tblStyle w:val="TableGrid"/>
        <w:tblW w:w="14175" w:type="dxa"/>
        <w:tblInd w:w="-572" w:type="dxa"/>
        <w:tblLook w:val="04A0" w:firstRow="1" w:lastRow="0" w:firstColumn="1" w:lastColumn="0" w:noHBand="0" w:noVBand="1"/>
      </w:tblPr>
      <w:tblGrid>
        <w:gridCol w:w="1980"/>
        <w:gridCol w:w="3118"/>
        <w:gridCol w:w="2672"/>
        <w:gridCol w:w="3003"/>
        <w:gridCol w:w="3402"/>
      </w:tblGrid>
      <w:tr w:rsidR="00354EDF" w:rsidRPr="00354EDF" w:rsidTr="00005135">
        <w:trPr>
          <w:trHeight w:val="35"/>
          <w:tblHeader/>
        </w:trPr>
        <w:tc>
          <w:tcPr>
            <w:tcW w:w="14175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eastAsia="Cambria" w:hAnsi="Arial" w:cs="Arial"/>
                <w:b/>
                <w:sz w:val="20"/>
                <w:szCs w:val="20"/>
              </w:rPr>
            </w:pPr>
            <w:r w:rsidRPr="00354EDF">
              <w:rPr>
                <w:rFonts w:ascii="Arial" w:eastAsia="Cambria" w:hAnsi="Arial" w:cs="Arial"/>
                <w:b/>
                <w:sz w:val="20"/>
                <w:szCs w:val="20"/>
              </w:rPr>
              <w:t>Department of Higher Education and Training</w:t>
            </w:r>
          </w:p>
        </w:tc>
      </w:tr>
      <w:tr w:rsidR="00354EDF" w:rsidRPr="00354EDF" w:rsidTr="00005135">
        <w:trPr>
          <w:trHeight w:val="35"/>
          <w:tblHeader/>
        </w:trPr>
        <w:tc>
          <w:tcPr>
            <w:tcW w:w="19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eastAsia="Cambria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Financial Year</w:t>
            </w: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eastAsia="Cambria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Number of Employees</w:t>
            </w:r>
          </w:p>
        </w:tc>
        <w:tc>
          <w:tcPr>
            <w:tcW w:w="2672" w:type="dxa"/>
            <w:shd w:val="clear" w:color="auto" w:fill="F2F2F2" w:themeFill="background1" w:themeFillShade="F2"/>
            <w:vAlign w:val="center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eastAsia="Cambria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Type of Services</w:t>
            </w:r>
          </w:p>
        </w:tc>
        <w:tc>
          <w:tcPr>
            <w:tcW w:w="3003" w:type="dxa"/>
            <w:shd w:val="clear" w:color="auto" w:fill="F2F2F2" w:themeFill="background1" w:themeFillShade="F2"/>
            <w:vAlign w:val="center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eastAsia="Cambria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Company Name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eastAsia="Cambria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Contract value in Rand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5"/>
        </w:trPr>
        <w:tc>
          <w:tcPr>
            <w:tcW w:w="198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April 2015 – </w:t>
            </w: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31 March 2016</w:t>
            </w:r>
          </w:p>
        </w:tc>
        <w:tc>
          <w:tcPr>
            <w:tcW w:w="3118" w:type="dxa"/>
            <w:tcBorders>
              <w:left w:val="single" w:sz="4" w:space="0" w:color="808080" w:themeColor="background1" w:themeShade="80"/>
              <w:bottom w:val="single" w:sz="4" w:space="0" w:color="auto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  <w:tcBorders>
              <w:bottom w:val="single" w:sz="4" w:space="0" w:color="auto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National Skills Authority (NSA)</w:t>
            </w:r>
            <w:r w:rsidR="0000513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>fund manager</w:t>
            </w:r>
          </w:p>
        </w:tc>
        <w:tc>
          <w:tcPr>
            <w:tcW w:w="30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AB &amp; T Chartered Accountants t/a Nexia SAB&amp;T</w:t>
            </w:r>
          </w:p>
        </w:tc>
        <w:tc>
          <w:tcPr>
            <w:tcW w:w="3402" w:type="dxa"/>
            <w:tcBorders>
              <w:left w:val="single" w:sz="4" w:space="0" w:color="808080" w:themeColor="background1" w:themeShade="80"/>
              <w:bottom w:val="single" w:sz="4" w:space="0" w:color="auto"/>
            </w:tcBorders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R 5 886 155.88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Business process mapping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izwe</w:t>
            </w:r>
            <w:r w:rsidR="00086E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Ntsaluba</w:t>
            </w:r>
            <w:r w:rsidR="00086E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Gobodo Advisory Services (Pty) Ltd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3 494 850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1551"/>
        </w:trPr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Internal and Forensic Audit (Department of Higher Education and Training)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ind w:left="35" w:hanging="35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A2A Kopano Inc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Average hourly rate, VAT inclusive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Audit fees</w:t>
            </w:r>
            <w:r w:rsidRPr="00354EDF">
              <w:rPr>
                <w:rFonts w:ascii="Arial" w:hAnsi="Arial" w:cs="Arial"/>
                <w:sz w:val="20"/>
                <w:szCs w:val="20"/>
              </w:rPr>
              <w:t xml:space="preserve">:  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Year 1: R 606.15 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Year 2: R 642.52 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3: R 681.07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Forensic Audit fees</w:t>
            </w:r>
            <w:r w:rsidRPr="00354EDF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214CBF" w:rsidRPr="00354EDF" w:rsidRDefault="00214CBF" w:rsidP="00354EDF">
            <w:pPr>
              <w:spacing w:before="60" w:after="60"/>
              <w:ind w:left="35" w:hanging="35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1: R 710.22</w:t>
            </w:r>
          </w:p>
          <w:p w:rsidR="00214CBF" w:rsidRPr="00354EDF" w:rsidRDefault="00214CBF" w:rsidP="00354EDF">
            <w:pPr>
              <w:spacing w:before="60" w:after="60"/>
              <w:ind w:left="35" w:hanging="35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2: R 752.83</w:t>
            </w:r>
          </w:p>
          <w:p w:rsidR="00214CBF" w:rsidRPr="00354EDF" w:rsidRDefault="00214CBF" w:rsidP="00354EDF">
            <w:pPr>
              <w:spacing w:before="60" w:after="60"/>
              <w:ind w:left="35" w:hanging="35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3: R 798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Internal and Forensic Audit (NSF)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A2A Kopano Inc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Average hourly rate, VAT</w:t>
            </w:r>
            <w:r w:rsidR="00005135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inclusive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Audit fees:</w:t>
            </w:r>
            <w:r w:rsidRPr="00354ED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1: R 625.17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2: R 662.68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3: R 702.44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  <w:u w:val="single"/>
              </w:rPr>
              <w:t>Forensic Audit fees: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1: R 710.22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2: R 752.83</w:t>
            </w:r>
          </w:p>
          <w:p w:rsidR="00214CBF" w:rsidRPr="00354EDF" w:rsidRDefault="00214CBF" w:rsidP="00354EDF">
            <w:pPr>
              <w:spacing w:before="60" w:after="60"/>
              <w:ind w:left="720" w:hanging="72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3: R 798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Monitoring and evaluation framework for </w:t>
            </w:r>
            <w:r w:rsidR="00932AFA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932AFA">
              <w:rPr>
                <w:rFonts w:ascii="Arial" w:hAnsi="Arial" w:cs="Arial"/>
                <w:noProof/>
                <w:sz w:val="20"/>
                <w:szCs w:val="20"/>
              </w:rPr>
              <w:t>teaching</w:t>
            </w:r>
            <w:r w:rsidRPr="00354ED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lastRenderedPageBreak/>
              <w:t xml:space="preserve">and </w:t>
            </w:r>
            <w:r w:rsidRPr="00932AFA">
              <w:rPr>
                <w:rFonts w:ascii="Arial" w:hAnsi="Arial" w:cs="Arial"/>
                <w:noProof/>
                <w:sz w:val="20"/>
                <w:szCs w:val="20"/>
              </w:rPr>
              <w:t>learning development sector support programme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lastRenderedPageBreak/>
              <w:t>Uweso Consulting (Pty) Ltd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495 869.22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Forensic Service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Nexus Forensic Services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541.00/hour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oll-out of skills planning system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Core Focus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2 639 199.18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52"/>
        </w:trPr>
        <w:tc>
          <w:tcPr>
            <w:tcW w:w="1980" w:type="dxa"/>
            <w:vMerge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808080" w:themeColor="background1" w:themeShade="80"/>
            </w:tcBorders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ubject matter expert for mathematic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AIDE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156 417.6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5"/>
        </w:trPr>
        <w:tc>
          <w:tcPr>
            <w:tcW w:w="1980" w:type="dxa"/>
            <w:vMerge w:val="restart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April 2016 – 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31 March 2017</w:t>
            </w: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Career development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Amoriway (Pty) Ltd</w:t>
            </w:r>
          </w:p>
        </w:tc>
        <w:tc>
          <w:tcPr>
            <w:tcW w:w="3402" w:type="dxa"/>
          </w:tcPr>
          <w:p w:rsidR="00214CBF" w:rsidRPr="00354EDF" w:rsidRDefault="007C4697" w:rsidP="00354EDF">
            <w:pPr>
              <w:spacing w:before="60" w:after="6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1 450 </w:t>
            </w:r>
            <w:r w:rsidR="00214CBF" w:rsidRPr="00354EDF">
              <w:rPr>
                <w:rFonts w:ascii="Arial" w:hAnsi="Arial" w:cs="Arial"/>
                <w:sz w:val="20"/>
                <w:szCs w:val="20"/>
              </w:rPr>
              <w:t xml:space="preserve">000.00 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459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Fund manager for </w:t>
            </w:r>
            <w:r w:rsidR="00932AFA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Pr="00932AFA">
              <w:rPr>
                <w:rFonts w:ascii="Arial" w:hAnsi="Arial" w:cs="Arial"/>
                <w:bCs/>
                <w:noProof/>
                <w:sz w:val="20"/>
                <w:szCs w:val="20"/>
              </w:rPr>
              <w:t>Human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 Resource Development Council (HRDC)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Duja Consulting</w:t>
            </w:r>
          </w:p>
        </w:tc>
        <w:tc>
          <w:tcPr>
            <w:tcW w:w="3402" w:type="dxa"/>
          </w:tcPr>
          <w:p w:rsidR="00214CBF" w:rsidRPr="00354EDF" w:rsidRDefault="007C4697" w:rsidP="007C4697">
            <w:pPr>
              <w:spacing w:before="60" w:after="60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 </w:t>
            </w:r>
            <w:r w:rsidR="00214CBF" w:rsidRPr="00354EDF">
              <w:rPr>
                <w:rFonts w:ascii="Arial" w:hAnsi="Arial" w:cs="Arial"/>
                <w:sz w:val="20"/>
                <w:szCs w:val="20"/>
              </w:rPr>
              <w:t>985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4CBF" w:rsidRPr="00354EDF">
              <w:rPr>
                <w:rFonts w:ascii="Arial" w:hAnsi="Arial" w:cs="Arial"/>
                <w:sz w:val="20"/>
                <w:szCs w:val="20"/>
              </w:rPr>
              <w:t>973.38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Bid assistance for infrastructure procurement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Deloitte &amp; Touché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3 787 404.08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Transactional advisory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Maya Group Consortium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31 307 458.62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Business analysis: Recruitment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Ernest &amp; Young Advisory Services (Pty) Ltd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7 035 789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ummative evaluation of career development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Kwem Management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629 339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Communication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Angela Church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3 407 174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Forensic, communication and information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Indigo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</w:t>
            </w:r>
            <w:r w:rsidR="000051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sz w:val="20"/>
                <w:szCs w:val="20"/>
              </w:rPr>
              <w:t>40 000 000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ubject matter expert for natural scien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AIDE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R 312 835.2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281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Fund manager for SAIVCET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SAB &amp; T Chartered Accountants t/a Nexia SAB&amp;T 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R4.62% calculated on </w:t>
            </w:r>
            <w:r w:rsidR="00086E49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Pr="00086E49">
              <w:rPr>
                <w:rFonts w:ascii="Arial" w:hAnsi="Arial" w:cs="Arial"/>
                <w:bCs/>
                <w:noProof/>
                <w:sz w:val="20"/>
                <w:szCs w:val="20"/>
              </w:rPr>
              <w:t>actual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 amount spent (estimated funds to be managed R22m per year)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5"/>
        </w:trPr>
        <w:tc>
          <w:tcPr>
            <w:tcW w:w="1980" w:type="dxa"/>
            <w:vMerge w:val="restart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April 2017 – 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31 March 2018</w:t>
            </w: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Occupational Team Conveners: Plumbing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Plumbing Industry Registration Board</w:t>
            </w:r>
            <w:r w:rsidRPr="00354EDF">
              <w:rPr>
                <w:rFonts w:ascii="Arial" w:hAnsi="Arial" w:cs="Arial"/>
                <w:sz w:val="20"/>
                <w:szCs w:val="20"/>
              </w:rPr>
              <w:t xml:space="preserve"> (PIRB) 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Plumbing: </w:t>
            </w:r>
          </w:p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2 022.00/hour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5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Occupational Team Conveners: Welding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outhern African Institute of Welding (SAIW)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Welding: R 625.00/hour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421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Occupational Team Conveners: </w:t>
            </w:r>
            <w:r w:rsidRPr="00086E49">
              <w:rPr>
                <w:rFonts w:ascii="Arial" w:hAnsi="Arial" w:cs="Arial"/>
                <w:bCs/>
                <w:noProof/>
                <w:sz w:val="20"/>
                <w:szCs w:val="20"/>
              </w:rPr>
              <w:t>Bricklayer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>, carpenter and joiner; mechanical fitter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 Steel and Engineering Industries Federation of Southern Africa (SEIFSA)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pStyle w:val="BodyTextIndent"/>
              <w:numPr>
                <w:ilvl w:val="1"/>
                <w:numId w:val="6"/>
              </w:numPr>
              <w:spacing w:before="60" w:after="60" w:line="240" w:lineRule="auto"/>
              <w:ind w:left="318" w:hanging="318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Bricklayer R 950,00/hour</w:t>
            </w:r>
          </w:p>
          <w:p w:rsidR="00214CBF" w:rsidRPr="00354EDF" w:rsidRDefault="00214CBF" w:rsidP="00354EDF">
            <w:pPr>
              <w:pStyle w:val="BodyTextIndent"/>
              <w:numPr>
                <w:ilvl w:val="1"/>
                <w:numId w:val="6"/>
              </w:numPr>
              <w:spacing w:before="60" w:after="60" w:line="240" w:lineRule="auto"/>
              <w:ind w:left="318" w:hanging="318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Carpenter and Joiner </w:t>
            </w:r>
          </w:p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318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950,00/hour</w:t>
            </w:r>
          </w:p>
          <w:p w:rsidR="00214CBF" w:rsidRPr="00354EDF" w:rsidRDefault="00214CBF" w:rsidP="00354EDF">
            <w:pPr>
              <w:pStyle w:val="BodyTextIndent"/>
              <w:numPr>
                <w:ilvl w:val="1"/>
                <w:numId w:val="6"/>
              </w:numPr>
              <w:spacing w:before="60" w:after="60" w:line="240" w:lineRule="auto"/>
              <w:ind w:left="318" w:hanging="318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Mechanical </w:t>
            </w:r>
            <w:r w:rsidR="00086E49">
              <w:rPr>
                <w:rFonts w:ascii="Arial" w:hAnsi="Arial" w:cs="Arial"/>
                <w:noProof/>
                <w:sz w:val="20"/>
                <w:szCs w:val="20"/>
              </w:rPr>
              <w:t>F</w:t>
            </w: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itter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br/>
              <w:t>R 950,00/hour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295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Enhancement, monitoring and evaluation of PSET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Underhill Investment Holdings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525 000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295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Develop costing model for occupational programm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Learning Strategies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318" w:hanging="318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2 998 656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IT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Praxis Computing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1 841 784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Development of self-directed learning material for adult programm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AIDE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6 042 004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Occupational Team Conveners: </w:t>
            </w:r>
            <w:r w:rsidRPr="00354EDF">
              <w:rPr>
                <w:rFonts w:ascii="Arial" w:hAnsi="Arial" w:cs="Arial"/>
                <w:sz w:val="20"/>
                <w:szCs w:val="20"/>
              </w:rPr>
              <w:t>Mechanic, including automotive mechanic and diesel mechanic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Retail Motor Industry Organisation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pStyle w:val="BodyTextIndent"/>
              <w:numPr>
                <w:ilvl w:val="0"/>
                <w:numId w:val="7"/>
              </w:numPr>
              <w:spacing w:before="60" w:after="60" w:line="240" w:lineRule="auto"/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Mechanic, including automotive mechanic  </w:t>
            </w:r>
          </w:p>
          <w:p w:rsidR="00214CBF" w:rsidRPr="00354EDF" w:rsidRDefault="00214CBF" w:rsidP="00354EDF">
            <w:pPr>
              <w:pStyle w:val="BodyTextIndent"/>
              <w:spacing w:before="60" w:after="60" w:line="240" w:lineRule="auto"/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      R 1 425.00/hour</w:t>
            </w:r>
          </w:p>
          <w:p w:rsidR="00214CBF" w:rsidRPr="00354EDF" w:rsidRDefault="00214CBF" w:rsidP="00354EDF">
            <w:pPr>
              <w:pStyle w:val="ListParagraph"/>
              <w:numPr>
                <w:ilvl w:val="0"/>
                <w:numId w:val="7"/>
              </w:numPr>
              <w:spacing w:before="60" w:after="60"/>
              <w:ind w:left="319" w:hanging="319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Diesel mechanic  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      R 1 425.00/hour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Occupational Team Conveners: bricklayer 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teel and Engineering Industries Federation of Southern Africa (SEIFSA)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pStyle w:val="BodyTextIndent"/>
              <w:numPr>
                <w:ilvl w:val="0"/>
                <w:numId w:val="8"/>
              </w:numPr>
              <w:spacing w:before="60" w:after="60" w:line="240" w:lineRule="auto"/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Electrician R450.00/hr</w:t>
            </w:r>
          </w:p>
          <w:p w:rsidR="00214CBF" w:rsidRPr="00354EDF" w:rsidRDefault="00214CBF" w:rsidP="00354EDF">
            <w:pPr>
              <w:pStyle w:val="BodyTextIndent"/>
              <w:numPr>
                <w:ilvl w:val="0"/>
                <w:numId w:val="8"/>
              </w:numPr>
              <w:spacing w:before="60" w:after="60" w:line="240" w:lineRule="auto"/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Millwright: R450.00/hr</w:t>
            </w:r>
          </w:p>
          <w:p w:rsidR="00214CBF" w:rsidRPr="00354EDF" w:rsidRDefault="00214CBF" w:rsidP="00354EDF">
            <w:pPr>
              <w:pStyle w:val="ListParagraph"/>
              <w:numPr>
                <w:ilvl w:val="0"/>
                <w:numId w:val="8"/>
              </w:numPr>
              <w:spacing w:before="60" w:after="60"/>
              <w:ind w:left="319" w:hanging="319"/>
              <w:contextualSpacing w:val="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Boilermaker: 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>R 950.00/hr</w:t>
            </w:r>
          </w:p>
          <w:p w:rsidR="00214CBF" w:rsidRPr="00354EDF" w:rsidRDefault="00214CBF" w:rsidP="00354EDF">
            <w:pPr>
              <w:pStyle w:val="ListParagraph"/>
              <w:numPr>
                <w:ilvl w:val="0"/>
                <w:numId w:val="8"/>
              </w:numPr>
              <w:spacing w:before="60" w:after="60"/>
              <w:ind w:left="346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igger: R950.00/hr</w:t>
            </w:r>
          </w:p>
          <w:p w:rsidR="00214CBF" w:rsidRPr="00354EDF" w:rsidRDefault="00214CBF" w:rsidP="00354EDF">
            <w:pPr>
              <w:pStyle w:val="ListParagraph"/>
              <w:numPr>
                <w:ilvl w:val="0"/>
                <w:numId w:val="8"/>
              </w:numPr>
              <w:spacing w:before="60" w:after="60"/>
              <w:ind w:left="346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lastRenderedPageBreak/>
              <w:t>Fitter and turner: R950.00/hr</w:t>
            </w:r>
          </w:p>
          <w:p w:rsidR="00214CBF" w:rsidRPr="00354EDF" w:rsidRDefault="00214CBF" w:rsidP="00354EDF">
            <w:pPr>
              <w:pStyle w:val="ListParagraph"/>
              <w:numPr>
                <w:ilvl w:val="0"/>
                <w:numId w:val="8"/>
              </w:numPr>
              <w:spacing w:before="60" w:after="60"/>
              <w:ind w:left="346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Pipefitter</w:t>
            </w:r>
            <w:r w:rsidRPr="00354EDF">
              <w:rPr>
                <w:rFonts w:ascii="Arial" w:hAnsi="Arial" w:cs="Arial"/>
                <w:sz w:val="20"/>
                <w:szCs w:val="20"/>
              </w:rPr>
              <w:t>: R950.00/hr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120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vMerge w:val="restart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Develop curriculum content and open learning material for electrician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Neil Butcher and Associates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ind w:left="319" w:hanging="319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3 284 904.3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120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  <w:vMerge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ummative evaluation for Career Development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Tematha Investments cc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ind w:left="319" w:hanging="319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R 819 126.0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Call centre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i-choice Call Centre Outsourcing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Year 1: R 5 324 162.81</w:t>
            </w:r>
          </w:p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Year 2: R 4 488 795.60 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>Subject matter expert for English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AIDE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R 156 417.60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33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NSA </w:t>
            </w:r>
            <w:r w:rsidRPr="00086E49">
              <w:rPr>
                <w:rFonts w:ascii="Arial" w:hAnsi="Arial" w:cs="Arial"/>
                <w:bCs/>
                <w:noProof/>
                <w:sz w:val="20"/>
                <w:szCs w:val="20"/>
              </w:rPr>
              <w:t>fundholder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SAB &amp; T Chartered Accountants t/a Nexia SAB&amp;T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5.15% pa management of an </w:t>
            </w:r>
            <w:r w:rsidRPr="00086E49">
              <w:rPr>
                <w:rFonts w:ascii="Arial" w:hAnsi="Arial" w:cs="Arial"/>
                <w:bCs/>
                <w:noProof/>
                <w:sz w:val="20"/>
                <w:szCs w:val="20"/>
              </w:rPr>
              <w:t>estimate</w:t>
            </w:r>
            <w:r w:rsidR="00086E49">
              <w:rPr>
                <w:rFonts w:ascii="Arial" w:hAnsi="Arial" w:cs="Arial"/>
                <w:bCs/>
                <w:noProof/>
                <w:sz w:val="20"/>
                <w:szCs w:val="20"/>
              </w:rPr>
              <w:t>d</w:t>
            </w:r>
            <w:r w:rsidRPr="00354EDF">
              <w:rPr>
                <w:rFonts w:ascii="Arial" w:hAnsi="Arial" w:cs="Arial"/>
                <w:bCs/>
                <w:sz w:val="20"/>
                <w:szCs w:val="20"/>
              </w:rPr>
              <w:t xml:space="preserve"> budget of R30m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33"/>
        </w:trPr>
        <w:tc>
          <w:tcPr>
            <w:tcW w:w="1980" w:type="dxa"/>
            <w:vMerge w:val="restart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/>
                <w:bCs/>
                <w:sz w:val="20"/>
                <w:szCs w:val="20"/>
              </w:rPr>
              <w:t>1 April 2018 to date</w:t>
            </w: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sz w:val="20"/>
                <w:szCs w:val="20"/>
              </w:rPr>
              <w:t xml:space="preserve">Monitoring and evaluation framework and evaluation plan for teaching and </w:t>
            </w: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learning development sector reform contract</w:t>
            </w:r>
            <w:r w:rsidRPr="00354EDF">
              <w:rPr>
                <w:rFonts w:ascii="Arial" w:hAnsi="Arial" w:cs="Arial"/>
                <w:sz w:val="20"/>
                <w:szCs w:val="20"/>
              </w:rPr>
              <w:t xml:space="preserve"> (TLDSRC)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Uweso Consulting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R 2 007 480.72</w:t>
            </w:r>
          </w:p>
        </w:tc>
      </w:tr>
      <w:tr w:rsidR="00354EDF" w:rsidRPr="00354EDF" w:rsidTr="00005135">
        <w:tblPrEx>
          <w:tblLook w:val="00A0" w:firstRow="1" w:lastRow="0" w:firstColumn="1" w:lastColumn="0" w:noHBand="0" w:noVBand="0"/>
        </w:tblPrEx>
        <w:trPr>
          <w:trHeight w:val="30"/>
        </w:trPr>
        <w:tc>
          <w:tcPr>
            <w:tcW w:w="1980" w:type="dxa"/>
            <w:vMerge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:rsidR="00214CBF" w:rsidRPr="00354EDF" w:rsidRDefault="00214CBF" w:rsidP="00354EDF">
            <w:pPr>
              <w:spacing w:before="60" w:after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2672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Forensic services</w:t>
            </w:r>
          </w:p>
        </w:tc>
        <w:tc>
          <w:tcPr>
            <w:tcW w:w="3003" w:type="dxa"/>
          </w:tcPr>
          <w:p w:rsidR="00214CBF" w:rsidRPr="00354EDF" w:rsidRDefault="00214CBF" w:rsidP="00354EDF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Pricewaterhouse Coopers (PWC)</w:t>
            </w:r>
          </w:p>
        </w:tc>
        <w:tc>
          <w:tcPr>
            <w:tcW w:w="3402" w:type="dxa"/>
          </w:tcPr>
          <w:p w:rsidR="00214CBF" w:rsidRPr="00354EDF" w:rsidRDefault="00214CBF" w:rsidP="00354EDF">
            <w:pPr>
              <w:spacing w:before="60" w:after="60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354EDF">
              <w:rPr>
                <w:rFonts w:ascii="Arial" w:hAnsi="Arial" w:cs="Arial"/>
                <w:bCs/>
                <w:sz w:val="20"/>
                <w:szCs w:val="20"/>
              </w:rPr>
              <w:t>R 939 599.22</w:t>
            </w:r>
          </w:p>
        </w:tc>
      </w:tr>
    </w:tbl>
    <w:p w:rsidR="00214CBF" w:rsidRPr="00354EDF" w:rsidRDefault="00214CBF" w:rsidP="00354EDF">
      <w:pPr>
        <w:spacing w:before="60" w:after="60" w:line="240" w:lineRule="auto"/>
        <w:ind w:left="851" w:hanging="851"/>
        <w:jc w:val="both"/>
        <w:rPr>
          <w:rFonts w:ascii="Arial" w:eastAsia="Cambria" w:hAnsi="Arial" w:cs="Arial"/>
          <w:sz w:val="20"/>
          <w:szCs w:val="20"/>
        </w:rPr>
      </w:pPr>
      <w:r w:rsidRPr="00354EDF">
        <w:rPr>
          <w:rFonts w:ascii="Arial" w:eastAsia="Cambria" w:hAnsi="Arial" w:cs="Arial"/>
          <w:sz w:val="20"/>
          <w:szCs w:val="20"/>
        </w:rPr>
        <w:br w:type="page"/>
      </w:r>
    </w:p>
    <w:p w:rsidR="00214CBF" w:rsidRPr="00214CBF" w:rsidRDefault="00214CBF" w:rsidP="00214CBF">
      <w:pPr>
        <w:spacing w:before="240" w:after="240" w:line="360" w:lineRule="auto"/>
        <w:jc w:val="both"/>
        <w:rPr>
          <w:rFonts w:ascii="Arial" w:eastAsia="Cambria" w:hAnsi="Arial" w:cs="Arial"/>
        </w:rPr>
      </w:pPr>
      <w:r w:rsidRPr="00214CBF">
        <w:rPr>
          <w:rFonts w:ascii="Arial" w:eastAsia="Cambria" w:hAnsi="Arial" w:cs="Arial"/>
        </w:rPr>
        <w:lastRenderedPageBreak/>
        <w:t xml:space="preserve">The response below </w:t>
      </w:r>
      <w:r w:rsidRPr="00086E49">
        <w:rPr>
          <w:rFonts w:ascii="Arial" w:eastAsia="Cambria" w:hAnsi="Arial" w:cs="Arial"/>
          <w:noProof/>
        </w:rPr>
        <w:t>is based</w:t>
      </w:r>
      <w:r w:rsidRPr="00214CBF">
        <w:rPr>
          <w:rFonts w:ascii="Arial" w:eastAsia="Cambria" w:hAnsi="Arial" w:cs="Arial"/>
        </w:rPr>
        <w:t xml:space="preserve"> on the information provided by public entities reporting </w:t>
      </w:r>
      <w:r w:rsidR="00F73AD7">
        <w:rPr>
          <w:rFonts w:ascii="Arial" w:eastAsia="Cambria" w:hAnsi="Arial" w:cs="Arial"/>
        </w:rPr>
        <w:t xml:space="preserve">to </w:t>
      </w:r>
      <w:r w:rsidRPr="00214CBF">
        <w:rPr>
          <w:rFonts w:ascii="Arial" w:eastAsia="Cambria" w:hAnsi="Arial" w:cs="Arial"/>
        </w:rPr>
        <w:t>the Department of Higher Education and Training</w:t>
      </w:r>
      <w:r>
        <w:rPr>
          <w:rFonts w:ascii="Arial" w:eastAsia="Cambria" w:hAnsi="Arial" w:cs="Arial"/>
        </w:rPr>
        <w:t>:</w:t>
      </w:r>
    </w:p>
    <w:tbl>
      <w:tblPr>
        <w:tblStyle w:val="TableGridLight"/>
        <w:tblW w:w="13036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599"/>
        <w:gridCol w:w="2022"/>
        <w:gridCol w:w="2753"/>
        <w:gridCol w:w="3945"/>
        <w:gridCol w:w="1717"/>
      </w:tblGrid>
      <w:tr w:rsidR="003C71C0" w:rsidRPr="00EA691C" w:rsidTr="00F73AD7">
        <w:trPr>
          <w:tblHeader/>
        </w:trPr>
        <w:tc>
          <w:tcPr>
            <w:tcW w:w="13036" w:type="dxa"/>
            <w:gridSpan w:val="5"/>
            <w:shd w:val="clear" w:color="auto" w:fill="F2F2F2" w:themeFill="background1" w:themeFillShade="F2"/>
            <w:vAlign w:val="center"/>
          </w:tcPr>
          <w:p w:rsidR="003C71C0" w:rsidRPr="00EA691C" w:rsidRDefault="003C71C0" w:rsidP="00EA691C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91C">
              <w:rPr>
                <w:rFonts w:ascii="Arial" w:eastAsia="Cambria" w:hAnsi="Arial" w:cs="Arial"/>
                <w:b/>
                <w:sz w:val="20"/>
                <w:szCs w:val="20"/>
              </w:rPr>
              <w:t>Public Entities reporting</w:t>
            </w:r>
            <w:r w:rsidR="00F810EE">
              <w:rPr>
                <w:rFonts w:ascii="Arial" w:eastAsia="Cambria" w:hAnsi="Arial" w:cs="Arial"/>
                <w:b/>
                <w:sz w:val="20"/>
                <w:szCs w:val="20"/>
              </w:rPr>
              <w:t xml:space="preserve"> to</w:t>
            </w:r>
            <w:r w:rsidRPr="00EA691C">
              <w:rPr>
                <w:rFonts w:ascii="Arial" w:eastAsia="Cambria" w:hAnsi="Arial" w:cs="Arial"/>
                <w:b/>
                <w:sz w:val="20"/>
                <w:szCs w:val="20"/>
              </w:rPr>
              <w:t xml:space="preserve"> the Department of Higher Education and Training</w:t>
            </w:r>
          </w:p>
        </w:tc>
      </w:tr>
      <w:tr w:rsidR="003C71C0" w:rsidRPr="00EA691C" w:rsidTr="00F73AD7">
        <w:trPr>
          <w:tblHeader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:rsidR="003C71C0" w:rsidRPr="00EA691C" w:rsidRDefault="003C71C0" w:rsidP="00EA691C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b/>
                <w:sz w:val="20"/>
                <w:szCs w:val="20"/>
                <w:lang w:val="en-GB"/>
              </w:rPr>
              <w:t>Entities</w:t>
            </w:r>
          </w:p>
        </w:tc>
        <w:tc>
          <w:tcPr>
            <w:tcW w:w="2291" w:type="dxa"/>
            <w:shd w:val="clear" w:color="auto" w:fill="F2F2F2" w:themeFill="background1" w:themeFillShade="F2"/>
            <w:vAlign w:val="center"/>
          </w:tcPr>
          <w:p w:rsidR="003C71C0" w:rsidRPr="00EA691C" w:rsidRDefault="003C71C0" w:rsidP="00EA691C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b/>
                <w:sz w:val="20"/>
                <w:szCs w:val="20"/>
                <w:lang w:val="en-GB"/>
              </w:rPr>
              <w:t>Financial Year (Period)</w:t>
            </w:r>
          </w:p>
        </w:tc>
        <w:tc>
          <w:tcPr>
            <w:tcW w:w="1253" w:type="dxa"/>
            <w:shd w:val="clear" w:color="auto" w:fill="F2F2F2" w:themeFill="background1" w:themeFillShade="F2"/>
            <w:vAlign w:val="center"/>
          </w:tcPr>
          <w:p w:rsidR="003C71C0" w:rsidRPr="00EA691C" w:rsidRDefault="003C71C0" w:rsidP="00EA691C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b/>
                <w:sz w:val="20"/>
                <w:szCs w:val="20"/>
                <w:lang w:val="en-GB"/>
              </w:rPr>
              <w:t>Number of Employees</w:t>
            </w:r>
          </w:p>
        </w:tc>
        <w:tc>
          <w:tcPr>
            <w:tcW w:w="4692" w:type="dxa"/>
            <w:shd w:val="clear" w:color="auto" w:fill="F2F2F2" w:themeFill="background1" w:themeFillShade="F2"/>
            <w:vAlign w:val="center"/>
          </w:tcPr>
          <w:p w:rsidR="003C71C0" w:rsidRPr="00EA691C" w:rsidRDefault="003C71C0" w:rsidP="00EA691C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ny/ Contractor</w:t>
            </w:r>
          </w:p>
        </w:tc>
        <w:tc>
          <w:tcPr>
            <w:tcW w:w="1828" w:type="dxa"/>
            <w:shd w:val="clear" w:color="auto" w:fill="F2F2F2" w:themeFill="background1" w:themeFillShade="F2"/>
            <w:vAlign w:val="center"/>
          </w:tcPr>
          <w:p w:rsidR="003C71C0" w:rsidRPr="00EA691C" w:rsidRDefault="003C71C0" w:rsidP="00EA691C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b/>
                <w:sz w:val="20"/>
                <w:szCs w:val="20"/>
                <w:lang w:val="en-GB"/>
              </w:rPr>
              <w:t>Amount Paid</w:t>
            </w:r>
          </w:p>
        </w:tc>
      </w:tr>
      <w:tr w:rsidR="0049369B" w:rsidRPr="00EA691C" w:rsidTr="00F73AD7">
        <w:tc>
          <w:tcPr>
            <w:tcW w:w="2972" w:type="dxa"/>
            <w:vMerge w:val="restart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National Student Financial Aid Scheme</w:t>
            </w:r>
          </w:p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49369B" w:rsidRPr="00EA691C" w:rsidRDefault="00E37BF7" w:rsidP="00E37BF7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2015/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imension Data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396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87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2 296 20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OH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631 80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rgility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1 820 56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49369B" w:rsidRPr="00EA691C" w:rsidRDefault="00E37BF7" w:rsidP="00E37BF7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2016/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imension Data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465 12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OH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109 44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rgility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2 439 92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49369B" w:rsidRPr="00EA691C" w:rsidRDefault="0049369B" w:rsidP="00E37BF7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E37BF7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imension Data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673 698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988 756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OH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4 695 813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rgility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4 505 074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 to date</w:t>
            </w: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imension Data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2 424 257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1 493 947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Nambiti Technologies (Pty) Ltd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582 360.00</w:t>
            </w:r>
          </w:p>
        </w:tc>
      </w:tr>
      <w:tr w:rsidR="0049369B" w:rsidRPr="00EA691C" w:rsidTr="00F73AD7">
        <w:trPr>
          <w:trHeight w:val="60"/>
        </w:trPr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onauna Management Consulting (Pty) Ltd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408 000.00</w:t>
            </w:r>
          </w:p>
        </w:tc>
      </w:tr>
      <w:tr w:rsidR="0049369B" w:rsidRPr="00EA691C" w:rsidTr="00F73AD7">
        <w:tc>
          <w:tcPr>
            <w:tcW w:w="2972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4692" w:type="dxa"/>
            <w:shd w:val="clear" w:color="auto" w:fill="auto"/>
          </w:tcPr>
          <w:p w:rsidR="0049369B" w:rsidRPr="00EA691C" w:rsidRDefault="0049369B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rgility</w:t>
            </w:r>
          </w:p>
        </w:tc>
        <w:tc>
          <w:tcPr>
            <w:tcW w:w="1828" w:type="dxa"/>
            <w:shd w:val="clear" w:color="auto" w:fill="auto"/>
          </w:tcPr>
          <w:p w:rsidR="0049369B" w:rsidRPr="00EA691C" w:rsidRDefault="007C4697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</w:t>
            </w:r>
            <w:r w:rsidR="0049369B" w:rsidRPr="00EA691C">
              <w:rPr>
                <w:rFonts w:ascii="Arial" w:hAnsi="Arial" w:cs="Arial"/>
                <w:sz w:val="20"/>
                <w:szCs w:val="20"/>
                <w:lang w:val="en-GB"/>
              </w:rPr>
              <w:t>6 029 270.00</w:t>
            </w:r>
          </w:p>
        </w:tc>
      </w:tr>
      <w:tr w:rsidR="00EA691C" w:rsidRPr="00EA691C" w:rsidTr="00F73AD7">
        <w:tc>
          <w:tcPr>
            <w:tcW w:w="2972" w:type="dxa"/>
            <w:vMerge w:val="restart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Council on Higher Education</w:t>
            </w: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April 2015 – March 2016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IT Empowerment Consulting 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8311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148 619.5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April 2015 – March 2016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Empowerment Consulting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8311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148 619.5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April 2015 – May 2015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Empowerment Consulting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8311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24 769.9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April 2015 – April 2016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Empowerment Consulting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83115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143 433.81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April 2017 – June 2017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Ebus-Tech Consulting 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E37BF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36 75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37BF7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E37BF7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18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bus-Tech Consulting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E37BF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147 00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37BF7" w:rsidP="00E37BF7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2017/</w:t>
            </w:r>
            <w:r w:rsidR="00EA691C"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18 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2B5A85" w:rsidP="002B5A85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Raido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Othila Kanaz Outsourcing 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2B5A85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E37BF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2B5A85">
              <w:rPr>
                <w:rFonts w:ascii="Arial" w:hAnsi="Arial" w:cs="Arial"/>
                <w:sz w:val="20"/>
                <w:szCs w:val="20"/>
                <w:lang w:val="en-GB"/>
              </w:rPr>
              <w:t>147 00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 April 2018 to date</w:t>
            </w:r>
          </w:p>
        </w:tc>
        <w:tc>
          <w:tcPr>
            <w:tcW w:w="7773" w:type="dxa"/>
            <w:gridSpan w:val="3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There are no employees outsourced from private companies </w:t>
            </w: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nd/or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contractors since 01 April 2018</w:t>
            </w:r>
          </w:p>
        </w:tc>
      </w:tr>
      <w:tr w:rsidR="00EA691C" w:rsidRPr="00EA691C" w:rsidTr="00F73AD7">
        <w:tc>
          <w:tcPr>
            <w:tcW w:w="2972" w:type="dxa"/>
            <w:vMerge w:val="restart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National Institute for Humanities</w:t>
            </w:r>
          </w:p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3 12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 00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6 001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 628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92 290.7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 80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 20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4 000.0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enior Manager: H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63 299.5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cting Director: BRICS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9 165.3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1 594.8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vents Management Office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10 196.99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6 394.0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6 246.59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7 317.5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9 454.93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30 507.71</w:t>
            </w:r>
          </w:p>
        </w:tc>
      </w:tr>
      <w:tr w:rsidR="00EA691C" w:rsidRPr="00EA691C" w:rsidTr="00F73AD7">
        <w:trPr>
          <w:trHeight w:val="60"/>
        </w:trPr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enior Manager: H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7 413.2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cting Director: BRICS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 118 141.5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20 912.7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vents Management Office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63 648.2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88 532.5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enior Manager: H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87 384.41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Helpdesk Technician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91 004.41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Legal Consultant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51 268.03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anager: IT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88 313.9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 April 2018 to date</w:t>
            </w:r>
          </w:p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Mindworx 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4 630.9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ndworx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78 675.26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hemba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6 056.96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enior Manager: Governance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6 666.6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cting Director: BRICS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44 152.7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86 105.1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vents Management Office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62 733.7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71 262.7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enior Manager: H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54 544.4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Helpdesk Technician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6 257.38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Legal Consultant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62 118.50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anager: IT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11 884.07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Helpdesk Technician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9 718.85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gramme Co-ordinator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72 170.41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dministrator: Marketing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61 994.72</w:t>
            </w:r>
          </w:p>
        </w:tc>
      </w:tr>
      <w:tr w:rsidR="00EA691C" w:rsidRPr="00EA691C" w:rsidTr="00F73AD7">
        <w:tc>
          <w:tcPr>
            <w:tcW w:w="2972" w:type="dxa"/>
            <w:vMerge w:val="restart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outh African Qualifications Authority</w:t>
            </w: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1 April –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11 June 2018</w:t>
            </w:r>
          </w:p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1 April –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31 May 2018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ante Personnel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9 617 pm X2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May-September 2018 (</w:t>
            </w:r>
            <w:r w:rsidR="00086E49">
              <w:rPr>
                <w:rFonts w:ascii="Arial" w:hAnsi="Arial" w:cs="Arial"/>
                <w:noProof/>
                <w:sz w:val="20"/>
                <w:szCs w:val="20"/>
              </w:rPr>
              <w:t>I</w:t>
            </w: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ncumbent</w:t>
            </w:r>
            <w:r w:rsidRPr="00EA691C">
              <w:rPr>
                <w:rFonts w:ascii="Arial" w:hAnsi="Arial" w:cs="Arial"/>
                <w:sz w:val="20"/>
                <w:szCs w:val="20"/>
              </w:rPr>
              <w:t xml:space="preserve"> on maternity leave)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xpress Personnel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9 617 pm</w:t>
            </w:r>
          </w:p>
        </w:tc>
      </w:tr>
      <w:tr w:rsidR="00EA691C" w:rsidRPr="00EA691C" w:rsidTr="00F73AD7">
        <w:tc>
          <w:tcPr>
            <w:tcW w:w="2972" w:type="dxa"/>
            <w:vMerge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91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1 April –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11 June 2018</w:t>
            </w:r>
          </w:p>
        </w:tc>
        <w:tc>
          <w:tcPr>
            <w:tcW w:w="1253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Kelly</w:t>
            </w:r>
          </w:p>
        </w:tc>
        <w:tc>
          <w:tcPr>
            <w:tcW w:w="1828" w:type="dxa"/>
            <w:shd w:val="clear" w:color="auto" w:fill="auto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9 617 pm</w:t>
            </w:r>
          </w:p>
        </w:tc>
      </w:tr>
      <w:tr w:rsidR="00EA691C" w:rsidRPr="00EA691C" w:rsidTr="00F73AD7">
        <w:trPr>
          <w:trHeight w:val="117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ublic Service Sector Education and Training Authority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ifuna Consulting 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9 066.00</w:t>
            </w:r>
          </w:p>
        </w:tc>
      </w:tr>
      <w:tr w:rsidR="00EA691C" w:rsidRPr="00EA691C" w:rsidTr="00F73AD7">
        <w:trPr>
          <w:trHeight w:val="2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Blackseed 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56 000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Human Communications 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8 762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Food and Beverages Manufacturing Industry Sector Education and Authority 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Cleaning Africa Service </w:t>
            </w:r>
            <w:r w:rsidRPr="00EA691C">
              <w:rPr>
                <w:rFonts w:ascii="Arial" w:hAnsi="Arial" w:cs="Arial"/>
                <w:sz w:val="20"/>
                <w:szCs w:val="20"/>
              </w:rPr>
              <w:t>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7078.00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Cleaning Africa Service </w:t>
            </w:r>
            <w:r w:rsidRPr="00EA691C">
              <w:rPr>
                <w:rFonts w:ascii="Arial" w:hAnsi="Arial" w:cs="Arial"/>
                <w:sz w:val="20"/>
                <w:szCs w:val="20"/>
              </w:rPr>
              <w:t>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7078.00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2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Cleaning Africa Service </w:t>
            </w:r>
            <w:r w:rsidRPr="00EA691C">
              <w:rPr>
                <w:rFonts w:ascii="Arial" w:hAnsi="Arial" w:cs="Arial"/>
                <w:sz w:val="20"/>
                <w:szCs w:val="20"/>
              </w:rPr>
              <w:t>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7078.00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Cleaning Africa Service </w:t>
            </w:r>
            <w:r w:rsidRPr="00EA691C">
              <w:rPr>
                <w:rFonts w:ascii="Arial" w:hAnsi="Arial" w:cs="Arial"/>
                <w:sz w:val="20"/>
                <w:szCs w:val="20"/>
              </w:rPr>
              <w:t>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7078.00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345"/>
        </w:trPr>
        <w:tc>
          <w:tcPr>
            <w:tcW w:w="297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Fibre Processing and Manufacturing Sector 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Education and Training Authority 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 Consulting 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03 492.53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Wholesale and Retail Sector Education and Training Authority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 IT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60 000.00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2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60 000.00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 (</w:t>
            </w: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Solugrowth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T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10 000.00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br/>
              <w:t>per Month</w:t>
            </w:r>
          </w:p>
        </w:tc>
      </w:tr>
      <w:tr w:rsidR="00EA691C" w:rsidRPr="00EA691C" w:rsidTr="00F73AD7">
        <w:trPr>
          <w:trHeight w:val="22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Manufacturing Engineering and Related Services Sector Education and Training Authority </w:t>
            </w: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1st Century Pay Solution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 830.00</w:t>
            </w:r>
          </w:p>
        </w:tc>
      </w:tr>
      <w:tr w:rsidR="00EA691C" w:rsidRPr="00EA691C" w:rsidTr="00F73AD7">
        <w:trPr>
          <w:trHeight w:val="319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Cecilia Denton Independent Practic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4 394.00</w:t>
            </w:r>
          </w:p>
        </w:tc>
      </w:tr>
      <w:tr w:rsidR="00EA691C" w:rsidRPr="00EA691C" w:rsidTr="00F73AD7">
        <w:trPr>
          <w:trHeight w:val="369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ajo Associates C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31 100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F R Research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4 360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HR Touch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 904.32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Ideaology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Communication  and Design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3 794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edia Work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7 511.7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Productivity Development t/a Moonshot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20 976.16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oftline VIP Payrol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6 567.32</w:t>
            </w:r>
          </w:p>
        </w:tc>
      </w:tr>
      <w:tr w:rsidR="00EA691C" w:rsidRPr="00EA691C" w:rsidTr="00F73AD7">
        <w:trPr>
          <w:trHeight w:val="22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1st Century Pay Solution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4 880.0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Consultancy in Session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1 952.0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RS Biometric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2 689.42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edia Work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 356.6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NUMSA Investment Co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30 000.0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izwe Ntsaluba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7 661.33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kill Writer C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5 373.02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oftline VIP Payrol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0 509.82</w:t>
            </w:r>
          </w:p>
        </w:tc>
      </w:tr>
      <w:tr w:rsidR="00EA691C" w:rsidRPr="00EA691C" w:rsidTr="00F73AD7">
        <w:trPr>
          <w:trHeight w:val="2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1st Century Pay Solution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5 892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Africa is Open for Busines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2 872.9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Brand Fischer Morgensen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49 216.4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BSI Group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1 104.74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mergence Growth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 700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Frainah’s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Consulting  and Project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7 930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Genex Insight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92 434.96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Green Vision Consulting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0 600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Jolenhla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Consulting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 405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Laetoli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30 000.01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MI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9 084.4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Nantso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Holding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43 640.00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Peter Tobin Consultancy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0 000.00</w:t>
            </w:r>
          </w:p>
        </w:tc>
      </w:tr>
      <w:tr w:rsidR="00EA691C" w:rsidRPr="00EA691C" w:rsidTr="00F73AD7">
        <w:trPr>
          <w:trHeight w:val="83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izwe Ntsaluba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65 677.68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kill Writer C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29 298.36</w:t>
            </w:r>
          </w:p>
        </w:tc>
      </w:tr>
      <w:tr w:rsidR="00EA691C" w:rsidRPr="00EA691C" w:rsidTr="00F73AD7">
        <w:trPr>
          <w:trHeight w:val="422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oftline VIP Payrol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1 287.18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2 Temp data capturers/filing clerk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Kgobolize Recruitment Consultancy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98 028.6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DSTNCTV Group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44 000.15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F R Research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5 962.18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Genex Insight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97 478.32</w:t>
            </w:r>
          </w:p>
        </w:tc>
      </w:tr>
      <w:tr w:rsidR="00EA691C" w:rsidRPr="00EA691C" w:rsidTr="00F73AD7">
        <w:trPr>
          <w:trHeight w:val="337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Jolenhla</w:t>
            </w:r>
            <w:r w:rsidRPr="00EA691C">
              <w:rPr>
                <w:rFonts w:ascii="Arial" w:hAnsi="Arial" w:cs="Arial"/>
                <w:sz w:val="20"/>
                <w:szCs w:val="20"/>
              </w:rPr>
              <w:t xml:space="preserve"> Consulting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 288.55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Laetoli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30 000.0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Measure Valu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79 988.9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kill Writer C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4 090.28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oftline VIP Payrol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8 450.98</w:t>
            </w:r>
          </w:p>
        </w:tc>
      </w:tr>
      <w:tr w:rsidR="00EA691C" w:rsidRPr="00EA691C" w:rsidTr="00F73AD7">
        <w:trPr>
          <w:trHeight w:val="22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surance Sector Education and Training Authority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 967 625.00</w:t>
            </w:r>
          </w:p>
        </w:tc>
      </w:tr>
      <w:tr w:rsidR="00EA691C" w:rsidRPr="00EA691C" w:rsidTr="00F73AD7">
        <w:trPr>
          <w:trHeight w:val="22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 203 285.00</w:t>
            </w:r>
          </w:p>
        </w:tc>
      </w:tr>
      <w:tr w:rsidR="00EA691C" w:rsidRPr="00EA691C" w:rsidTr="00F73AD7">
        <w:trPr>
          <w:trHeight w:val="2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0 712 572.00</w:t>
            </w:r>
          </w:p>
        </w:tc>
      </w:tr>
      <w:tr w:rsidR="00EA691C" w:rsidRPr="00EA691C" w:rsidTr="00F73AD7">
        <w:trPr>
          <w:trHeight w:val="4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formation not provided by the contracted company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OLU GROWTH (formerly Deloitte)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7 091 490.00</w:t>
            </w:r>
          </w:p>
        </w:tc>
      </w:tr>
      <w:tr w:rsidR="00EA691C" w:rsidRPr="00EA691C" w:rsidTr="00F73AD7">
        <w:trPr>
          <w:trHeight w:val="3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ducation, Training and Development Practices Sector Education and Training Authority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De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1 518 961.42 </w:t>
            </w:r>
          </w:p>
        </w:tc>
      </w:tr>
      <w:tr w:rsidR="00EA691C" w:rsidRPr="00EA691C" w:rsidTr="00F73AD7">
        <w:trPr>
          <w:trHeight w:val="22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Del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4 029 087.52 </w:t>
            </w:r>
          </w:p>
        </w:tc>
      </w:tr>
      <w:tr w:rsidR="00EA691C" w:rsidRPr="00EA691C" w:rsidTr="00F73AD7">
        <w:trPr>
          <w:trHeight w:val="24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Del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3 736 398.48 </w:t>
            </w:r>
          </w:p>
        </w:tc>
      </w:tr>
      <w:tr w:rsidR="00EA691C" w:rsidRPr="00EA691C" w:rsidTr="00F73AD7">
        <w:trPr>
          <w:trHeight w:val="87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Del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R 1 567 641.15 </w:t>
            </w:r>
          </w:p>
        </w:tc>
      </w:tr>
      <w:tr w:rsidR="00EA691C" w:rsidRPr="00EA691C" w:rsidTr="00F73AD7">
        <w:trPr>
          <w:trHeight w:val="66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Chemical Industries Education and Training Authority</w:t>
            </w: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Grand Primacy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87 278.4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Financial Contro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59 391.72</w:t>
            </w:r>
          </w:p>
        </w:tc>
      </w:tr>
      <w:tr w:rsidR="00EA691C" w:rsidRPr="00EA691C" w:rsidTr="00F73AD7">
        <w:trPr>
          <w:trHeight w:val="330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Grand Primacy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71 641.01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Financial Contro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01 552.25</w:t>
            </w:r>
          </w:p>
        </w:tc>
      </w:tr>
      <w:tr w:rsidR="00EA691C" w:rsidRPr="00EA691C" w:rsidTr="00F73AD7">
        <w:trPr>
          <w:trHeight w:val="34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Grand Primacy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19 959.14</w:t>
            </w:r>
          </w:p>
        </w:tc>
      </w:tr>
      <w:tr w:rsidR="00EA691C" w:rsidRPr="00EA691C" w:rsidTr="00F73AD7">
        <w:trPr>
          <w:trHeight w:val="393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Watershed Consulting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237 987.33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Humantouch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97 204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Financial Contro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29 456.44</w:t>
            </w:r>
          </w:p>
        </w:tc>
      </w:tr>
      <w:tr w:rsidR="00EA691C" w:rsidRPr="00EA691C" w:rsidTr="00F73AD7">
        <w:trPr>
          <w:trHeight w:val="1270"/>
        </w:trPr>
        <w:tc>
          <w:tcPr>
            <w:tcW w:w="297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Financial and Accounting Services Sector Education and Training Authority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Phalamash Recruitment Agency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15 000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Local Government Sector Education and Training Authority</w:t>
            </w: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Financial servic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 230 866.89</w:t>
            </w:r>
          </w:p>
        </w:tc>
      </w:tr>
      <w:tr w:rsidR="00EA691C" w:rsidRPr="00EA691C" w:rsidTr="00F73AD7">
        <w:trPr>
          <w:trHeight w:val="376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Learning Programm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ajo Associat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995 600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ternal Audit servic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izwe Ntsaluba Gobodo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 731 324.74</w:t>
            </w:r>
          </w:p>
        </w:tc>
      </w:tr>
      <w:tr w:rsidR="00EA691C" w:rsidRPr="00EA691C" w:rsidTr="00F73AD7">
        <w:trPr>
          <w:trHeight w:val="484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Communication and Marketing servic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Zanenza</w:t>
            </w: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 xml:space="preserve"> Holdings (Pty) 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90 608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Financial servic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Deloitt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5 202 731.58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ternal Audit servic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izwe Ntsaluba Gobodo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814 008.46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Internal Audit servic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Sizwe Ntsaluba Gobodo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116 775.72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Learning Programmes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Basadzi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R 33 247.62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Energy and Water Sector Education and Training Authority</w:t>
            </w: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Baruch Memoir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791 037.5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Ngubane and Co In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277 169.48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Baruch Memoir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553 576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Ngubane and Co In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898 328.5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Baruch Memoir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257 730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Ngubane and Co In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R 223 603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Services Sector Education and Training Authority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EA691C">
              <w:rPr>
                <w:rFonts w:ascii="Arial" w:eastAsia="Arial" w:hAnsi="Arial" w:cs="Arial"/>
                <w:spacing w:val="-1"/>
                <w:sz w:val="20"/>
                <w:szCs w:val="20"/>
              </w:rPr>
              <w:t>0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Best Enough t/a Talent In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3 738 013</w:t>
            </w: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>.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Gauge Imperial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5 009 83</w:t>
            </w:r>
            <w:r w:rsidRPr="00EA691C">
              <w:rPr>
                <w:rFonts w:ascii="Arial" w:eastAsia="Arial" w:hAnsi="Arial" w:cs="Arial"/>
                <w:spacing w:val="-3"/>
                <w:sz w:val="20"/>
                <w:szCs w:val="20"/>
              </w:rPr>
              <w:t>1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.25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Mampro IT  Solutions Pty (Ltd)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6 613 80</w:t>
            </w:r>
            <w:r w:rsidRPr="00EA691C">
              <w:rPr>
                <w:rFonts w:ascii="Arial" w:eastAsia="Arial" w:hAnsi="Arial" w:cs="Arial"/>
                <w:spacing w:val="-3"/>
                <w:sz w:val="20"/>
                <w:szCs w:val="20"/>
              </w:rPr>
              <w:t>0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Gauge Imperial Service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3 011 77</w:t>
            </w:r>
            <w:r w:rsidRPr="00EA691C">
              <w:rPr>
                <w:rFonts w:ascii="Arial" w:eastAsia="Arial" w:hAnsi="Arial" w:cs="Arial"/>
                <w:spacing w:val="-3"/>
                <w:sz w:val="20"/>
                <w:szCs w:val="20"/>
              </w:rPr>
              <w:t>4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.19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Mampro IT Solutions Pty (Ltd)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9 768 89</w:t>
            </w:r>
            <w:r w:rsidRPr="00EA691C">
              <w:rPr>
                <w:rFonts w:ascii="Arial" w:eastAsia="Arial" w:hAnsi="Arial" w:cs="Arial"/>
                <w:spacing w:val="-3"/>
                <w:sz w:val="20"/>
                <w:szCs w:val="20"/>
              </w:rPr>
              <w:t>6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.55</w:t>
            </w:r>
          </w:p>
        </w:tc>
      </w:tr>
      <w:tr w:rsidR="00EA691C" w:rsidRPr="00EA691C" w:rsidTr="00F73AD7">
        <w:trPr>
          <w:trHeight w:val="569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Systems Cy</w:t>
            </w:r>
            <w:r w:rsidR="00086E49">
              <w:rPr>
                <w:rFonts w:ascii="Arial" w:hAnsi="Arial" w:cs="Arial"/>
                <w:sz w:val="20"/>
                <w:szCs w:val="20"/>
              </w:rPr>
              <w:t>ber Operations and Resilience Ex</w:t>
            </w:r>
            <w:r w:rsidRPr="00EA691C">
              <w:rPr>
                <w:rFonts w:ascii="Arial" w:hAnsi="Arial" w:cs="Arial"/>
                <w:sz w:val="20"/>
                <w:szCs w:val="20"/>
              </w:rPr>
              <w:t>cellence (Pty)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Pr="00EA691C">
              <w:rPr>
                <w:rFonts w:ascii="Arial" w:eastAsia="Arial" w:hAnsi="Arial" w:cs="Arial"/>
                <w:spacing w:val="-1"/>
                <w:sz w:val="20"/>
                <w:szCs w:val="20"/>
              </w:rPr>
              <w:t>0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Pr="00EA691C"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Pr="00EA691C">
              <w:rPr>
                <w:rFonts w:ascii="Arial" w:eastAsia="Arial" w:hAnsi="Arial" w:cs="Arial"/>
                <w:spacing w:val="-1"/>
                <w:sz w:val="20"/>
                <w:szCs w:val="20"/>
              </w:rPr>
              <w:t>0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0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IQ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5 570 05</w:t>
            </w:r>
            <w:r w:rsidRPr="00EA691C">
              <w:rPr>
                <w:rFonts w:ascii="Arial" w:eastAsia="Arial" w:hAnsi="Arial" w:cs="Arial"/>
                <w:spacing w:val="-3"/>
                <w:sz w:val="20"/>
                <w:szCs w:val="20"/>
              </w:rPr>
              <w:t>6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.07</w:t>
            </w:r>
          </w:p>
        </w:tc>
      </w:tr>
      <w:tr w:rsidR="00EA691C" w:rsidRPr="00EA691C" w:rsidTr="00F73AD7">
        <w:trPr>
          <w:trHeight w:val="173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pStyle w:val="TableParagraph"/>
              <w:spacing w:before="60" w:after="60"/>
              <w:ind w:left="1213" w:right="12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 xml:space="preserve">Systems Cyber Operations and Resilience </w:t>
            </w: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E</w:t>
            </w:r>
            <w:r w:rsidR="00086E49">
              <w:rPr>
                <w:rFonts w:ascii="Arial" w:hAnsi="Arial" w:cs="Arial"/>
                <w:noProof/>
                <w:sz w:val="20"/>
                <w:szCs w:val="20"/>
              </w:rPr>
              <w:t>x</w:t>
            </w: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cellence</w:t>
            </w:r>
            <w:r w:rsidRPr="00EA691C">
              <w:rPr>
                <w:rFonts w:ascii="Arial" w:hAnsi="Arial" w:cs="Arial"/>
                <w:sz w:val="20"/>
                <w:szCs w:val="20"/>
              </w:rPr>
              <w:t xml:space="preserve"> (Pty)Ltd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pStyle w:val="TableParagraph"/>
              <w:spacing w:before="60" w:after="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EA691C"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R 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Pr="00EA691C">
              <w:rPr>
                <w:rFonts w:ascii="Arial" w:eastAsia="Arial" w:hAnsi="Arial" w:cs="Arial"/>
                <w:spacing w:val="-1"/>
                <w:sz w:val="20"/>
                <w:szCs w:val="20"/>
              </w:rPr>
              <w:t>3</w:t>
            </w:r>
            <w:r w:rsidRPr="00EA691C">
              <w:rPr>
                <w:rFonts w:ascii="Arial" w:eastAsia="Arial" w:hAnsi="Arial" w:cs="Arial"/>
                <w:sz w:val="20"/>
                <w:szCs w:val="20"/>
              </w:rPr>
              <w:t>2 045.45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Quality Council For Trades  and Occupations</w:t>
            </w: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Sage VIP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16 837.80 </w:t>
            </w:r>
          </w:p>
        </w:tc>
      </w:tr>
      <w:tr w:rsidR="00EA691C" w:rsidRPr="00EA691C" w:rsidTr="00F73AD7">
        <w:trPr>
          <w:trHeight w:val="398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Human Communication Capita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155 527.22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Edge Executive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26 544.00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Professional Appointments C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28 500.00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Dante Personne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25 697.70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Dante Personnel Recruitment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129 505.92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086E49">
              <w:rPr>
                <w:rFonts w:ascii="Arial" w:eastAsia="Times New Roman" w:hAnsi="Arial" w:cs="Arial"/>
                <w:noProof/>
                <w:sz w:val="20"/>
                <w:szCs w:val="20"/>
              </w:rPr>
              <w:t>Ntirho</w:t>
            </w: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 Human Capita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187 499.87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Edge Executive Search CC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29 505.60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Dante Personnel Recruitment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88 988.28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2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Hlabahlosile Recruitment Solutions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111 040.76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0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086E49">
              <w:rPr>
                <w:rFonts w:ascii="Arial" w:eastAsia="Times New Roman" w:hAnsi="Arial" w:cs="Arial"/>
                <w:noProof/>
                <w:sz w:val="20"/>
                <w:szCs w:val="20"/>
              </w:rPr>
              <w:t>Ntirho</w:t>
            </w: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 Human Capital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 xml:space="preserve">R 25 219.30 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 w:val="restart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National Skills Fund</w:t>
            </w: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5/16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1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 xml:space="preserve">Afri Guard 2015/2016 (11 security guards) 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R 143 096.59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6/17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hAnsi="Arial" w:cs="Arial"/>
                <w:sz w:val="20"/>
                <w:szCs w:val="20"/>
              </w:rPr>
              <w:t>Afri Guard 2016/2017 (11 security guards)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R 143 096.59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7/18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Cannabe</w:t>
            </w:r>
            <w:r w:rsidRPr="00EA691C">
              <w:rPr>
                <w:rFonts w:ascii="Arial" w:hAnsi="Arial" w:cs="Arial"/>
                <w:sz w:val="20"/>
                <w:szCs w:val="20"/>
              </w:rPr>
              <w:t xml:space="preserve"> 2017/2018( 11 security guards)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R 88 684.00</w:t>
            </w:r>
          </w:p>
        </w:tc>
      </w:tr>
      <w:tr w:rsidR="00EA691C" w:rsidRPr="00EA691C" w:rsidTr="00F73AD7">
        <w:trPr>
          <w:trHeight w:val="35"/>
        </w:trPr>
        <w:tc>
          <w:tcPr>
            <w:tcW w:w="2972" w:type="dxa"/>
            <w:vMerge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91" w:type="dxa"/>
          </w:tcPr>
          <w:p w:rsidR="00EA691C" w:rsidRPr="00EA691C" w:rsidRDefault="00EA691C" w:rsidP="00EA691C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91C">
              <w:rPr>
                <w:rFonts w:ascii="Arial" w:hAnsi="Arial" w:cs="Arial"/>
                <w:sz w:val="20"/>
                <w:szCs w:val="20"/>
                <w:lang w:val="en-GB"/>
              </w:rPr>
              <w:t>2018/19</w:t>
            </w:r>
          </w:p>
        </w:tc>
        <w:tc>
          <w:tcPr>
            <w:tcW w:w="1253" w:type="dxa"/>
          </w:tcPr>
          <w:p w:rsidR="00EA691C" w:rsidRPr="00EA691C" w:rsidRDefault="00EA691C" w:rsidP="00EA691C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4692" w:type="dxa"/>
          </w:tcPr>
          <w:p w:rsidR="00EA691C" w:rsidRPr="00EA691C" w:rsidRDefault="00EA691C" w:rsidP="00EA691C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</w:rPr>
            </w:pPr>
            <w:r w:rsidRPr="00086E49">
              <w:rPr>
                <w:rFonts w:ascii="Arial" w:hAnsi="Arial" w:cs="Arial"/>
                <w:noProof/>
                <w:sz w:val="20"/>
                <w:szCs w:val="20"/>
              </w:rPr>
              <w:t>Cannabe</w:t>
            </w:r>
            <w:r w:rsidRPr="00EA691C">
              <w:rPr>
                <w:rFonts w:ascii="Arial" w:hAnsi="Arial" w:cs="Arial"/>
                <w:sz w:val="20"/>
                <w:szCs w:val="20"/>
              </w:rPr>
              <w:t xml:space="preserve"> 2017/2018( 11 security guards)</w:t>
            </w:r>
          </w:p>
        </w:tc>
        <w:tc>
          <w:tcPr>
            <w:tcW w:w="1828" w:type="dxa"/>
          </w:tcPr>
          <w:p w:rsidR="00EA691C" w:rsidRPr="00EA691C" w:rsidRDefault="00EA691C" w:rsidP="00EA691C">
            <w:pPr>
              <w:spacing w:before="60" w:after="6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A691C">
              <w:rPr>
                <w:rFonts w:ascii="Arial" w:eastAsia="Times New Roman" w:hAnsi="Arial" w:cs="Arial"/>
                <w:sz w:val="20"/>
                <w:szCs w:val="20"/>
              </w:rPr>
              <w:t>R 88 684.00</w:t>
            </w:r>
          </w:p>
        </w:tc>
      </w:tr>
    </w:tbl>
    <w:p w:rsidR="00820E0C" w:rsidRPr="008D46E9" w:rsidRDefault="00820E0C" w:rsidP="00820E0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  <w:sectPr w:rsidR="00820E0C" w:rsidRPr="008D46E9" w:rsidSect="00820E0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820E0C" w:rsidRPr="008D46E9" w:rsidRDefault="00820E0C" w:rsidP="00265999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bookmarkStart w:id="0" w:name="_GoBack"/>
      <w:bookmarkEnd w:id="0"/>
    </w:p>
    <w:sectPr w:rsidR="00820E0C" w:rsidRPr="008D46E9" w:rsidSect="00820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670E3"/>
    <w:multiLevelType w:val="hybridMultilevel"/>
    <w:tmpl w:val="D47889D0"/>
    <w:lvl w:ilvl="0" w:tplc="8564F410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115" w:hanging="360"/>
      </w:pPr>
    </w:lvl>
    <w:lvl w:ilvl="2" w:tplc="1C09001B" w:tentative="1">
      <w:start w:val="1"/>
      <w:numFmt w:val="lowerRoman"/>
      <w:lvlText w:val="%3."/>
      <w:lvlJc w:val="right"/>
      <w:pPr>
        <w:ind w:left="1835" w:hanging="180"/>
      </w:pPr>
    </w:lvl>
    <w:lvl w:ilvl="3" w:tplc="1C09000F" w:tentative="1">
      <w:start w:val="1"/>
      <w:numFmt w:val="decimal"/>
      <w:lvlText w:val="%4."/>
      <w:lvlJc w:val="left"/>
      <w:pPr>
        <w:ind w:left="2555" w:hanging="360"/>
      </w:pPr>
    </w:lvl>
    <w:lvl w:ilvl="4" w:tplc="1C090019" w:tentative="1">
      <w:start w:val="1"/>
      <w:numFmt w:val="lowerLetter"/>
      <w:lvlText w:val="%5."/>
      <w:lvlJc w:val="left"/>
      <w:pPr>
        <w:ind w:left="3275" w:hanging="360"/>
      </w:pPr>
    </w:lvl>
    <w:lvl w:ilvl="5" w:tplc="1C09001B" w:tentative="1">
      <w:start w:val="1"/>
      <w:numFmt w:val="lowerRoman"/>
      <w:lvlText w:val="%6."/>
      <w:lvlJc w:val="right"/>
      <w:pPr>
        <w:ind w:left="3995" w:hanging="180"/>
      </w:pPr>
    </w:lvl>
    <w:lvl w:ilvl="6" w:tplc="1C09000F" w:tentative="1">
      <w:start w:val="1"/>
      <w:numFmt w:val="decimal"/>
      <w:lvlText w:val="%7."/>
      <w:lvlJc w:val="left"/>
      <w:pPr>
        <w:ind w:left="4715" w:hanging="360"/>
      </w:pPr>
    </w:lvl>
    <w:lvl w:ilvl="7" w:tplc="1C090019" w:tentative="1">
      <w:start w:val="1"/>
      <w:numFmt w:val="lowerLetter"/>
      <w:lvlText w:val="%8."/>
      <w:lvlJc w:val="left"/>
      <w:pPr>
        <w:ind w:left="5435" w:hanging="360"/>
      </w:pPr>
    </w:lvl>
    <w:lvl w:ilvl="8" w:tplc="1C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">
    <w:nsid w:val="07090C4B"/>
    <w:multiLevelType w:val="hybridMultilevel"/>
    <w:tmpl w:val="B2E23A3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295E72"/>
    <w:multiLevelType w:val="hybridMultilevel"/>
    <w:tmpl w:val="5192CFF8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485335"/>
    <w:multiLevelType w:val="hybridMultilevel"/>
    <w:tmpl w:val="199CC1DE"/>
    <w:lvl w:ilvl="0" w:tplc="D494A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EC2526"/>
    <w:multiLevelType w:val="hybridMultilevel"/>
    <w:tmpl w:val="7CD6A45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105A95"/>
    <w:multiLevelType w:val="hybridMultilevel"/>
    <w:tmpl w:val="199CC1DE"/>
    <w:lvl w:ilvl="0" w:tplc="D494A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393472"/>
    <w:multiLevelType w:val="hybridMultilevel"/>
    <w:tmpl w:val="B328B2AC"/>
    <w:lvl w:ilvl="0" w:tplc="D494AB88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A920C84"/>
    <w:multiLevelType w:val="hybridMultilevel"/>
    <w:tmpl w:val="199CC1DE"/>
    <w:lvl w:ilvl="0" w:tplc="D494A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A1MDYwsDAAAiUdpeDU4uLM/DyQAsNaAJF+PP4sAAAA"/>
  </w:docVars>
  <w:rsids>
    <w:rsidRoot w:val="0001192A"/>
    <w:rsid w:val="00005135"/>
    <w:rsid w:val="0001192A"/>
    <w:rsid w:val="000162A5"/>
    <w:rsid w:val="00074D8B"/>
    <w:rsid w:val="00086E49"/>
    <w:rsid w:val="001479B1"/>
    <w:rsid w:val="001751D3"/>
    <w:rsid w:val="00185B82"/>
    <w:rsid w:val="001A6FE6"/>
    <w:rsid w:val="001D61A1"/>
    <w:rsid w:val="00214CBF"/>
    <w:rsid w:val="002563DF"/>
    <w:rsid w:val="00265999"/>
    <w:rsid w:val="002B5A85"/>
    <w:rsid w:val="00300100"/>
    <w:rsid w:val="00347B65"/>
    <w:rsid w:val="00354EDF"/>
    <w:rsid w:val="00377E38"/>
    <w:rsid w:val="003C71C0"/>
    <w:rsid w:val="0046218A"/>
    <w:rsid w:val="0049369B"/>
    <w:rsid w:val="004B7D96"/>
    <w:rsid w:val="00502332"/>
    <w:rsid w:val="0054670D"/>
    <w:rsid w:val="0055039F"/>
    <w:rsid w:val="0057131B"/>
    <w:rsid w:val="00585379"/>
    <w:rsid w:val="005E19D6"/>
    <w:rsid w:val="00604DA6"/>
    <w:rsid w:val="00606FA7"/>
    <w:rsid w:val="00631A0F"/>
    <w:rsid w:val="00636A74"/>
    <w:rsid w:val="00642A39"/>
    <w:rsid w:val="006B3BCA"/>
    <w:rsid w:val="006C514F"/>
    <w:rsid w:val="00766C38"/>
    <w:rsid w:val="0078520D"/>
    <w:rsid w:val="007A146F"/>
    <w:rsid w:val="007C4697"/>
    <w:rsid w:val="00820E0C"/>
    <w:rsid w:val="008235D9"/>
    <w:rsid w:val="00830424"/>
    <w:rsid w:val="00831159"/>
    <w:rsid w:val="008356A6"/>
    <w:rsid w:val="008A7DFB"/>
    <w:rsid w:val="008D46E9"/>
    <w:rsid w:val="008D4793"/>
    <w:rsid w:val="00907355"/>
    <w:rsid w:val="009114BA"/>
    <w:rsid w:val="00932AFA"/>
    <w:rsid w:val="00950494"/>
    <w:rsid w:val="009A515C"/>
    <w:rsid w:val="00A714CD"/>
    <w:rsid w:val="00AC4161"/>
    <w:rsid w:val="00AF026F"/>
    <w:rsid w:val="00B95E92"/>
    <w:rsid w:val="00BA1A3A"/>
    <w:rsid w:val="00BF4F70"/>
    <w:rsid w:val="00BF6C42"/>
    <w:rsid w:val="00C33D55"/>
    <w:rsid w:val="00C63487"/>
    <w:rsid w:val="00C73A05"/>
    <w:rsid w:val="00CA5454"/>
    <w:rsid w:val="00CC0EE7"/>
    <w:rsid w:val="00D074AC"/>
    <w:rsid w:val="00D07E3B"/>
    <w:rsid w:val="00D72201"/>
    <w:rsid w:val="00DA2C59"/>
    <w:rsid w:val="00DA2D06"/>
    <w:rsid w:val="00E303B3"/>
    <w:rsid w:val="00E37BF7"/>
    <w:rsid w:val="00E73D1F"/>
    <w:rsid w:val="00E85129"/>
    <w:rsid w:val="00E91F01"/>
    <w:rsid w:val="00EA691C"/>
    <w:rsid w:val="00F73AD7"/>
    <w:rsid w:val="00F8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2CAFFD7E-2EB8-4558-81BB-98EEAC29E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19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1192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E91F01"/>
  </w:style>
  <w:style w:type="paragraph" w:customStyle="1" w:styleId="TableParagraph">
    <w:name w:val="Table Paragraph"/>
    <w:basedOn w:val="Normal"/>
    <w:uiPriority w:val="1"/>
    <w:qFormat/>
    <w:rsid w:val="00074D8B"/>
    <w:pPr>
      <w:widowControl w:val="0"/>
      <w:spacing w:after="0" w:line="240" w:lineRule="auto"/>
    </w:pPr>
  </w:style>
  <w:style w:type="table" w:styleId="TableGridLight">
    <w:name w:val="Grid Table Light"/>
    <w:basedOn w:val="TableNormal"/>
    <w:uiPriority w:val="40"/>
    <w:rsid w:val="0058537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5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379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214CBF"/>
    <w:pPr>
      <w:spacing w:after="120" w:line="276" w:lineRule="auto"/>
      <w:ind w:left="283"/>
    </w:pPr>
    <w:rPr>
      <w:rFonts w:ascii="Calibri" w:eastAsia="Calibri" w:hAnsi="Calibri" w:cs="Times New Roman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14CBF"/>
    <w:rPr>
      <w:rFonts w:ascii="Calibri" w:eastAsia="Calibri" w:hAnsi="Calibri" w:cs="Times New Roman"/>
      <w:lang w:val="en-GB"/>
    </w:rPr>
  </w:style>
  <w:style w:type="paragraph" w:styleId="NoSpacing">
    <w:name w:val="No Spacing"/>
    <w:uiPriority w:val="1"/>
    <w:qFormat/>
    <w:rsid w:val="0049369B"/>
    <w:pPr>
      <w:spacing w:after="0" w:line="240" w:lineRule="auto"/>
    </w:pPr>
    <w:rPr>
      <w:rFonts w:ascii="Calibri" w:eastAsia="Calibri" w:hAnsi="Calibri" w:cs="Calibr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87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428</Words>
  <Characters>1384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bane.Mabuza</dc:creator>
  <cp:keywords/>
  <dc:description/>
  <cp:lastModifiedBy>Frans.L</cp:lastModifiedBy>
  <cp:revision>2</cp:revision>
  <cp:lastPrinted>2018-10-22T06:45:00Z</cp:lastPrinted>
  <dcterms:created xsi:type="dcterms:W3CDTF">2018-11-07T06:58:00Z</dcterms:created>
  <dcterms:modified xsi:type="dcterms:W3CDTF">2018-11-07T06:58:00Z</dcterms:modified>
</cp:coreProperties>
</file>